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X34e9afbccc448673390b59d54f3d00a7da1c244"/>
    <w:p>
      <w:pPr>
        <w:pStyle w:val="Heading1"/>
      </w:pPr>
      <w:r>
        <w:t xml:space="preserve">Cover Letter for Military Officer Position in Iraq Baghdad</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Military Command or Organization Name]</w:t>
      </w:r>
      <w:r>
        <w:br/>
      </w:r>
      <w:r>
        <w:t xml:space="preserve">[Address or Contact Information]</w:t>
      </w:r>
    </w:p>
    <w:p>
      <w:pPr>
        <w:pStyle w:val="BodyText"/>
      </w:pPr>
      <w:r>
        <w:t xml:space="preserve">Dear [Hiring Manager's Name],</w:t>
      </w:r>
    </w:p>
    <w:p>
      <w:pPr>
        <w:pStyle w:val="BodyText"/>
      </w:pPr>
      <w:r>
        <w:t xml:space="preserve">I am writing to express my sincere interest in the Military Officer position within the United States Army (or relevant branch) for deployment to Iraq Baghdad. As a dedicated and experienced military professional, I am eager to contribute my leadership, strategic acumen, and commitment to national security in a critical operational environment. This opportunity aligns perfectly with my career goals and passion for serving in high-stakes missions that demand resilience, adaptability, and unwavering integrity.</w:t>
      </w:r>
    </w:p>
    <w:p>
      <w:pPr>
        <w:pStyle w:val="BodyText"/>
      </w:pPr>
      <w:r>
        <w:t xml:space="preserve">With over [X years] of service as a military officer, I have developed a robust foundation in tactical operations, personnel management, and mission execution under challenging conditions. My career has been defined by a steadfast commitment to the values of duty, honor, and country—principles that are especially vital in the dynamic and complex theater of Iraq Baghdad. Whether leading troops in direct combat scenarios or coordinating logistics during high-risk operations, I have consistently demonstrated the ability to make decisive decisions under pressure while fostering trust among my team.</w:t>
      </w:r>
    </w:p>
    <w:p>
      <w:pPr>
        <w:pStyle w:val="BodyText"/>
      </w:pPr>
      <w:r>
        <w:t xml:space="preserve">One of my most formative experiences came during [specific deployment or mission], where I served as [rank and role]. This assignment required me to navigate the intricacies of a volatile operational environment, collaborate with coalition forces, and maintain a focus on protecting both military personnel and civilian populations. The lessons learned in that deployment have shaped my approach to leadership in Iraq Baghdad, where the stakes are equally high. I understand that every action taken by an officer in this region carries far-reaching consequences for stability, security, and the well-being of local communities.</w:t>
      </w:r>
    </w:p>
    <w:p>
      <w:pPr>
        <w:pStyle w:val="BodyText"/>
      </w:pPr>
      <w:r>
        <w:t xml:space="preserve">As a Military Officer in Iraq Baghdad, I am prepared to bring a unique blend of technical expertise and cultural awareness to the mission. My training includes [specific skills or certifications, e.g., "joint operations planning," "counterinsurgency tactics," or "intercultural communication"]. These competencies are essential for operating effectively in a region where understanding local dynamics is as critical as strategic foresight. I have also completed specialized courses on [relevant topic, e.g., "Iraqi security force coordination" or "urban warfare"], which further equip me to contribute meaningfully to the objectives of this role.</w:t>
      </w:r>
    </w:p>
    <w:p>
      <w:pPr>
        <w:pStyle w:val="BodyText"/>
      </w:pPr>
      <w:r>
        <w:t xml:space="preserve">The significance of the Military Officer position in Iraq Baghdad cannot be overstated. This assignment demands not only tactical proficiency but also a deep sense of responsibility toward safeguarding peace and fostering stability. I am particularly drawn to this opportunity because it offers a chance to apply my skills in a setting where every decision impacts the broader mission of regional security. My experience in [specific task or responsibility, e.g., "training Iraqi forces," "conducting intelligence assessments," or "managing humanitarian aid distribution"] has prepared me to address the multifaceted challenges of this role with both competence and compassion.</w:t>
      </w:r>
    </w:p>
    <w:p>
      <w:pPr>
        <w:pStyle w:val="BodyText"/>
      </w:pPr>
      <w:r>
        <w:t xml:space="preserve">What sets me apart as a candidate is my ability to lead by example. I have consistently prioritized the welfare of my troops, ensuring that they are equipped with the resources, training, and support needed to succeed. In Iraq Baghdad, this mindset will be crucial for maintaining morale and operational effectiveness in an environment where fatigue and uncertainty are constant companions. My leadership philosophy is rooted in transparency, accountability, and a commitment to excellence—qualities that I believe are essential for success in any military assignment.</w:t>
      </w:r>
    </w:p>
    <w:p>
      <w:pPr>
        <w:pStyle w:val="BodyText"/>
      </w:pPr>
      <w:r>
        <w:t xml:space="preserve">Additionally, I have a strong record of adapting to evolving situations. During my time in [previous deployment or role], I was tasked with [specific challenge or task], which required me to think critically and adjust strategies on the fly. This adaptability is particularly valuable in Iraq Baghdad, where operational conditions can shift rapidly due to political, social, and security factors. My ability to remain calm under pressure and foster collaboration among diverse teams has been a cornerstone of my success in previous roles.</w:t>
      </w:r>
    </w:p>
    <w:p>
      <w:pPr>
        <w:pStyle w:val="BodyText"/>
      </w:pPr>
      <w:r>
        <w:t xml:space="preserve">I am also deeply committed to upholding the standards of the United States military. The principles of honor, courage, and commitment are not just words to me—they are the foundation of every action I take. In Iraq Baghdad, these values will guide my interactions with local populations, coalition partners, and fellow service members. I am prepared to work tirelessly to ensure that our mission in this region is executed with the highest level of professionalism and respect for all stakeholders.</w:t>
      </w:r>
    </w:p>
    <w:p>
      <w:pPr>
        <w:pStyle w:val="BodyText"/>
      </w:pPr>
      <w:r>
        <w:t xml:space="preserve">Finally, I want to emphasize my eagerness to contribute to the long-term stability of Iraq Baghdad. This mission is not just about military operations; it is about building trust, supporting local institutions, and creating a safer future for all. My background in [specific area, e.g., "community engagement," "security force development," or "interagency coordination"] has given me the tools to support these broader goals. I am confident that my experience and dedication will make me a valuable asset to your team.</w:t>
      </w:r>
    </w:p>
    <w:p>
      <w:pPr>
        <w:pStyle w:val="BodyText"/>
      </w:pPr>
      <w:r>
        <w:t xml:space="preserve">I would be honored to bring my skills, experience, and passion for service to the Military Officer position in Iraq Baghdad. Thank you for considering my application. I look forward to the opportunity to discuss how I can contribute to your mission. Please feel free to contact me at [phone number] or [email address] at your earliest convenience.</w:t>
      </w:r>
    </w:p>
    <w:p>
      <w:pPr>
        <w:pStyle w:val="BodyText"/>
      </w:pPr>
      <w:r>
        <w:t xml:space="preserve">Sincerely,</w:t>
      </w:r>
      <w:r>
        <w:br/>
      </w:r>
      <w:r>
        <w:t xml:space="preserve">[Your Full Name]</w:t>
      </w:r>
      <w:r>
        <w:br/>
      </w:r>
      <w:r>
        <w:t xml:space="preserve">[Rank, if applicabl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dc:language>en</dc:language>
  <cp:keywords/>
  <dcterms:created xsi:type="dcterms:W3CDTF">2025-12-10T14:04:57Z</dcterms:created>
  <dcterms:modified xsi:type="dcterms:W3CDTF">2025-12-10T14:04:57Z</dcterms:modified>
</cp:coreProperties>
</file>

<file path=docProps/custom.xml><?xml version="1.0" encoding="utf-8"?>
<Properties xmlns="http://schemas.openxmlformats.org/officeDocument/2006/custom-properties" xmlns:vt="http://schemas.openxmlformats.org/officeDocument/2006/docPropsVTypes"/>
</file>